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284"/>
        <w:gridCol w:w="691"/>
        <w:gridCol w:w="585"/>
        <w:gridCol w:w="992"/>
        <w:gridCol w:w="142"/>
        <w:gridCol w:w="3543"/>
      </w:tblGrid>
      <w:tr w:rsidR="00A9448A" w:rsidRPr="006B718B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gridSpan w:val="2"/>
            <w:vAlign w:val="center"/>
          </w:tcPr>
          <w:p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:rsidR="009935E0" w:rsidRPr="006B718B" w:rsidRDefault="009935E0" w:rsidP="00426BF8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  <w:r w:rsidR="001A0D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dans l’ordre de l’état civil)</w:t>
            </w:r>
          </w:p>
        </w:tc>
        <w:tc>
          <w:tcPr>
            <w:tcW w:w="8788" w:type="dxa"/>
            <w:gridSpan w:val="9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8"/>
                <w:shd w:val="clear" w:color="auto" w:fill="FFFFFF" w:themeFill="background1"/>
                <w:vAlign w:val="center"/>
              </w:tcPr>
              <w:p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5"/>
            <w:tcBorders>
              <w:bottom w:val="single" w:sz="12" w:space="0" w:color="1F497D" w:themeColor="text2"/>
            </w:tcBorders>
            <w:vAlign w:val="center"/>
          </w:tcPr>
          <w:p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10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:rsidR="00E06ABE" w:rsidRPr="006B718B" w:rsidRDefault="00D50352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06ABE" w:rsidRPr="006B718B" w:rsidRDefault="00D50352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0FC871E7">
                <v:shape id="_x0000_i1027" type="#_x0000_t75" style="width:12.75pt;height:12.75pt;visibility:visible;mso-wrap-style:square">
                  <v:imagedata r:id="rId12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Téléphone </w:t>
            </w:r>
          </w:p>
        </w:tc>
        <w:sdt>
          <w:sdtPr>
            <w:rPr>
              <w:rStyle w:val="Style5"/>
            </w:rPr>
            <w:alias w:val="TELEPHONE"/>
            <w:tag w:val="TELEPHONE"/>
            <w:id w:val="-838765263"/>
            <w:placeholder>
              <w:docPart w:val="19D54BA4BF104034AF2AEA1E893E13E6"/>
            </w:placeholder>
            <w:showingPlcHdr/>
            <w15:appearance w15:val="hidden"/>
            <w:text/>
          </w:sdtPr>
          <w:sdtEndPr>
            <w:rPr>
              <w:rStyle w:val="Policepardfaut"/>
              <w:rFonts w:asciiTheme="minorHAnsi" w:hAnsiTheme="minorHAnsi"/>
              <w:sz w:val="22"/>
            </w:rPr>
          </w:sdtEndPr>
          <w:sdtContent>
            <w:tc>
              <w:tcPr>
                <w:tcW w:w="3402" w:type="dxa"/>
                <w:gridSpan w:val="5"/>
                <w:shd w:val="clear" w:color="auto" w:fill="FFFFFF" w:themeFill="background1"/>
                <w:vAlign w:val="center"/>
              </w:tcPr>
              <w:p w:rsidR="00E06ABE" w:rsidRPr="006B718B" w:rsidRDefault="009A3D5F" w:rsidP="009A3D5F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9448A">
                  <w:rPr>
                    <w:rStyle w:val="Style6"/>
                    <w:rFonts w:ascii="Arial" w:hAnsi="Arial" w:cs="Arial"/>
                    <w:color w:val="808080" w:themeColor="background1" w:themeShade="80"/>
                    <w:szCs w:val="20"/>
                  </w:rPr>
                  <w:t>|__|__||__|__||__|__||__|__||__|__|</w:t>
                </w:r>
              </w:p>
            </w:tc>
          </w:sdtContent>
        </w:sdt>
        <w:tc>
          <w:tcPr>
            <w:tcW w:w="1276" w:type="dxa"/>
            <w:gridSpan w:val="2"/>
            <w:vAlign w:val="center"/>
          </w:tcPr>
          <w:p w:rsidR="00E06ABE" w:rsidRPr="006B718B" w:rsidRDefault="00D50352" w:rsidP="006806E9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17C669B6">
                <v:shape id="_x0000_i1028" type="#_x0000_t75" style="width:12.75pt;height:12.75pt;visibility:visible;mso-wrap-style:square">
                  <v:imagedata r:id="rId13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6806E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il</w:t>
            </w:r>
          </w:p>
        </w:tc>
        <w:tc>
          <w:tcPr>
            <w:tcW w:w="4677" w:type="dxa"/>
            <w:gridSpan w:val="3"/>
            <w:shd w:val="clear" w:color="auto" w:fill="FFFFFF" w:themeFill="background1"/>
            <w:vAlign w:val="center"/>
          </w:tcPr>
          <w:p w:rsidR="00E06ABE" w:rsidRPr="006B718B" w:rsidRDefault="00D50352" w:rsidP="00A9448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Franklin Gothic Book" w:hAnsi="Arial" w:cs="Arial"/>
                  <w:szCs w:val="20"/>
                </w:rPr>
                <w:id w:val="1375651910"/>
                <w:placeholder>
                  <w:docPart w:val="00F023E789D04E5887D9676E390B7BC6"/>
                </w:placeholder>
                <w:text/>
              </w:sdtPr>
              <w:sdtEndPr/>
              <w:sdtContent>
                <w:r w:rsidR="00857F05" w:rsidRPr="00857F05">
                  <w:rPr>
                    <w:rFonts w:ascii="Arial" w:eastAsia="Franklin Gothic Book" w:hAnsi="Arial" w:cs="Arial"/>
                    <w:szCs w:val="20"/>
                  </w:rPr>
                  <w:t>….….….….….….….….….….….….….….….….….….….….….….…</w:t>
                </w:r>
                <w:r w:rsidR="00857F05">
                  <w:rPr>
                    <w:rFonts w:ascii="Arial" w:eastAsia="Franklin Gothic Book" w:hAnsi="Arial" w:cs="Arial"/>
                    <w:szCs w:val="20"/>
                  </w:rPr>
                  <w:t>.…..….….….….….….….</w:t>
                </w:r>
              </w:sdtContent>
            </w:sdt>
          </w:p>
        </w:tc>
      </w:tr>
    </w:tbl>
    <w:p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:rsidR="006518D4" w:rsidRPr="00840171" w:rsidRDefault="00D50352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:rsidR="006518D4" w:rsidRPr="000D1683" w:rsidRDefault="00D50352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:rsidR="006518D4" w:rsidRPr="000D1683" w:rsidRDefault="00D50352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:rsidR="001C4E84" w:rsidRPr="00EA6C0C" w:rsidRDefault="00D50352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:rsidR="005C6610" w:rsidRPr="00840171" w:rsidRDefault="00D50352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:rsidR="005C6610" w:rsidRPr="003316FB" w:rsidRDefault="00D50352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EE7264" w:rsidRPr="00840171" w:rsidRDefault="00D50352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84799" w:rsidRPr="000D1683" w:rsidRDefault="00D50352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:rsidR="00A166E8" w:rsidRPr="000D1683" w:rsidRDefault="00D50352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:rsidR="00A166E8" w:rsidRPr="00840171" w:rsidRDefault="00D50352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:rsidR="00BF31B8" w:rsidRPr="000D1683" w:rsidRDefault="00D50352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4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DRFiP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tbl>
      <w:tblPr>
        <w:tblStyle w:val="Grilledutableau"/>
        <w:tblpPr w:leftFromText="142" w:rightFromText="142" w:vertAnchor="page" w:horzAnchor="margin" w:tblpY="2606"/>
        <w:tblOverlap w:val="never"/>
        <w:tblW w:w="1077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260"/>
        <w:gridCol w:w="2162"/>
        <w:gridCol w:w="1556"/>
        <w:gridCol w:w="1509"/>
        <w:gridCol w:w="1284"/>
        <w:gridCol w:w="1001"/>
      </w:tblGrid>
      <w:tr w:rsidR="00F20AA9" w:rsidRPr="008F6A81" w:rsidTr="00840171">
        <w:trPr>
          <w:trHeight w:val="359"/>
        </w:trPr>
        <w:tc>
          <w:tcPr>
            <w:tcW w:w="1077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:rsidR="00E04D17" w:rsidRDefault="00344104" w:rsidP="00E04D17">
            <w:pPr>
              <w:ind w:left="391" w:right="504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t>J’ai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perçu l’indemnité de remboursement des frais de transport domicile-travail du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:rsidR="00F20AA9" w:rsidRPr="008F6A81" w:rsidRDefault="008C3E78" w:rsidP="00267D7B">
            <w:pPr>
              <w:ind w:left="391" w:right="504" w:hanging="312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 xml:space="preserve">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F20AA9" w:rsidP="00D41E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PTEMBRE</w:t>
            </w:r>
          </w:p>
        </w:tc>
        <w:tc>
          <w:tcPr>
            <w:tcW w:w="155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RE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RE</w:t>
            </w:r>
          </w:p>
        </w:tc>
        <w:tc>
          <w:tcPr>
            <w:tcW w:w="1284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RE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F20AA9" w:rsidP="00D41E3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rvice de mobilité partagé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tre transport public de p</w:t>
            </w:r>
            <w:r w:rsidRPr="008F6A81">
              <w:rPr>
                <w:rFonts w:ascii="Arial" w:hAnsi="Arial" w:cs="Arial"/>
                <w:sz w:val="20"/>
                <w:szCs w:val="20"/>
              </w:rPr>
              <w:t>ersonn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509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284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001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</w:tr>
      <w:tr w:rsidR="00422105" w:rsidRPr="008F6A81" w:rsidTr="00840171">
        <w:trPr>
          <w:trHeight w:val="368"/>
        </w:trPr>
        <w:tc>
          <w:tcPr>
            <w:tcW w:w="9771" w:type="dxa"/>
            <w:gridSpan w:val="5"/>
            <w:vAlign w:val="center"/>
            <w:hideMark/>
          </w:tcPr>
          <w:p w:rsidR="00F20AA9" w:rsidRPr="00D31C7D" w:rsidRDefault="00F20AA9" w:rsidP="00D41E30">
            <w:pPr>
              <w:ind w:right="13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</w:t>
            </w:r>
            <w:r w:rsidR="00C93977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6869A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F20AA9" w:rsidRPr="00D31C7D" w:rsidRDefault="00F20AA9" w:rsidP="0084017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="00422105"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tbl>
      <w:tblPr>
        <w:tblStyle w:val="Grilledutableau"/>
        <w:tblpPr w:leftFromText="142" w:rightFromText="142" w:vertAnchor="page" w:horzAnchor="margin" w:tblpY="5875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96"/>
        <w:gridCol w:w="700"/>
        <w:gridCol w:w="704"/>
        <w:gridCol w:w="704"/>
        <w:gridCol w:w="706"/>
        <w:gridCol w:w="707"/>
        <w:gridCol w:w="707"/>
        <w:gridCol w:w="613"/>
        <w:gridCol w:w="709"/>
        <w:gridCol w:w="709"/>
        <w:gridCol w:w="709"/>
        <w:gridCol w:w="708"/>
        <w:gridCol w:w="709"/>
        <w:gridCol w:w="991"/>
      </w:tblGrid>
      <w:tr w:rsidR="008F6A81" w:rsidRPr="008F6A81" w:rsidTr="00840171">
        <w:trPr>
          <w:trHeight w:val="363"/>
        </w:trPr>
        <w:tc>
          <w:tcPr>
            <w:tcW w:w="1077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:rsidR="00422105" w:rsidRPr="00840171" w:rsidRDefault="00422105" w:rsidP="00840171">
            <w:pPr>
              <w:ind w:left="391" w:right="-33" w:hanging="312"/>
              <w:rPr>
                <w:rFonts w:ascii="Segoe UI Symbol" w:eastAsia="MS Gothic" w:hAnsi="Segoe UI Symbol" w:cs="Segoe UI Symbol"/>
                <w:sz w:val="8"/>
                <w:szCs w:val="24"/>
              </w:rPr>
            </w:pPr>
          </w:p>
          <w:p w:rsidR="00267D7B" w:rsidRDefault="00344104" w:rsidP="00E04D17">
            <w:pPr>
              <w:ind w:left="391" w:right="-33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rPr>
                <w:sz w:val="24"/>
                <w:szCs w:val="24"/>
              </w:rPr>
              <w:t>Je</w:t>
            </w:r>
            <w:r w:rsidR="00712F34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n’ai pas perçu l’indemnité de remboursement des frais de transport domicile-</w:t>
            </w:r>
            <w:r w:rsidRPr="008F6A81">
              <w:rPr>
                <w:rFonts w:ascii="Arial" w:hAnsi="Arial" w:cs="Arial"/>
                <w:bCs/>
                <w:sz w:val="20"/>
                <w:szCs w:val="20"/>
              </w:rPr>
              <w:t>travail du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:rsidR="00712F34" w:rsidRPr="008F6A81" w:rsidRDefault="008C3E78" w:rsidP="00267D7B">
            <w:pPr>
              <w:ind w:left="391" w:right="-33" w:hanging="312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712F34" w:rsidRPr="008F6A81" w:rsidTr="00840171">
        <w:trPr>
          <w:trHeight w:val="120"/>
        </w:trPr>
        <w:tc>
          <w:tcPr>
            <w:tcW w:w="1396" w:type="dxa"/>
            <w:noWrap/>
            <w:vAlign w:val="center"/>
            <w:hideMark/>
          </w:tcPr>
          <w:p w:rsidR="00712F34" w:rsidRPr="008F6A81" w:rsidRDefault="00712F34" w:rsidP="00323C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0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4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4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6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7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7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3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91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DB3F02" w:rsidRPr="008F6A81" w:rsidTr="00DB3F02">
        <w:trPr>
          <w:trHeight w:val="462"/>
        </w:trPr>
        <w:tc>
          <w:tcPr>
            <w:tcW w:w="1396" w:type="dxa"/>
            <w:vAlign w:val="center"/>
            <w:hideMark/>
          </w:tcPr>
          <w:p w:rsidR="006806E9" w:rsidRPr="008F6A81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DB3F02" w:rsidRPr="00EC487B" w:rsidTr="00DB3F02">
        <w:trPr>
          <w:trHeight w:val="509"/>
        </w:trPr>
        <w:tc>
          <w:tcPr>
            <w:tcW w:w="1396" w:type="dxa"/>
            <w:vAlign w:val="center"/>
            <w:hideMark/>
          </w:tcPr>
          <w:p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:rsidTr="00454A53">
        <w:trPr>
          <w:trHeight w:val="502"/>
        </w:trPr>
        <w:tc>
          <w:tcPr>
            <w:tcW w:w="1396" w:type="dxa"/>
            <w:vAlign w:val="center"/>
            <w:hideMark/>
          </w:tcPr>
          <w:p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5550" w:type="dxa"/>
            <w:gridSpan w:val="8"/>
            <w:vMerge w:val="restart"/>
            <w:shd w:val="clear" w:color="auto" w:fill="D9D9D9" w:themeFill="background1" w:themeFillShade="D9"/>
            <w:vAlign w:val="center"/>
          </w:tcPr>
          <w:p w:rsidR="00454A53" w:rsidRPr="00454A53" w:rsidRDefault="00454A53" w:rsidP="006806E9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Ne rien renseigner : </w:t>
            </w:r>
          </w:p>
          <w:p w:rsidR="00454A53" w:rsidRPr="00454A53" w:rsidRDefault="00454A53" w:rsidP="006806E9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Moyens de transport non ouverts pour le versement </w:t>
            </w:r>
          </w:p>
          <w:p w:rsidR="00454A53" w:rsidRPr="005F0784" w:rsidRDefault="00454A53" w:rsidP="006806E9">
            <w:pPr>
              <w:jc w:val="center"/>
              <w:rPr>
                <w:rStyle w:val="Textedelespacerserv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>du forfait du 1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  <w:vertAlign w:val="superscript"/>
              </w:rPr>
              <w:t>er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 janvier 2022 au 31 août 2022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:rsidTr="00454A53">
        <w:trPr>
          <w:trHeight w:val="690"/>
        </w:trPr>
        <w:tc>
          <w:tcPr>
            <w:tcW w:w="1396" w:type="dxa"/>
            <w:vAlign w:val="center"/>
            <w:hideMark/>
          </w:tcPr>
          <w:p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5550" w:type="dxa"/>
            <w:gridSpan w:val="8"/>
            <w:vMerge/>
            <w:shd w:val="clear" w:color="auto" w:fill="D9D9D9" w:themeFill="background1" w:themeFillShade="D9"/>
            <w:vAlign w:val="center"/>
          </w:tcPr>
          <w:p w:rsidR="00454A53" w:rsidRPr="005F0784" w:rsidRDefault="00454A53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:rsidTr="00454A53">
        <w:trPr>
          <w:trHeight w:val="690"/>
        </w:trPr>
        <w:tc>
          <w:tcPr>
            <w:tcW w:w="1396" w:type="dxa"/>
            <w:vAlign w:val="center"/>
            <w:hideMark/>
          </w:tcPr>
          <w:p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 xml:space="preserve">Autre transport public de 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EC487B">
              <w:rPr>
                <w:rFonts w:ascii="Arial" w:hAnsi="Arial" w:cs="Arial"/>
                <w:sz w:val="20"/>
                <w:szCs w:val="20"/>
              </w:rPr>
              <w:t>personne</w:t>
            </w:r>
          </w:p>
        </w:tc>
        <w:tc>
          <w:tcPr>
            <w:tcW w:w="5550" w:type="dxa"/>
            <w:gridSpan w:val="8"/>
            <w:vMerge/>
            <w:shd w:val="clear" w:color="auto" w:fill="D9D9D9" w:themeFill="background1" w:themeFillShade="D9"/>
            <w:vAlign w:val="center"/>
          </w:tcPr>
          <w:p w:rsidR="00454A53" w:rsidRPr="005F0784" w:rsidRDefault="00454A53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712F34" w:rsidRPr="00EC487B" w:rsidTr="00840171">
        <w:trPr>
          <w:trHeight w:val="458"/>
        </w:trPr>
        <w:tc>
          <w:tcPr>
            <w:tcW w:w="9781" w:type="dxa"/>
            <w:gridSpan w:val="13"/>
            <w:vAlign w:val="center"/>
          </w:tcPr>
          <w:p w:rsidR="00712F34" w:rsidRPr="00D31C7D" w:rsidRDefault="00712F34" w:rsidP="008F6A8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8F6A81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</w:tcPr>
          <w:p w:rsidR="00712F34" w:rsidRPr="00D31C7D" w:rsidRDefault="00712F34" w:rsidP="0084017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75098C" w:rsidRPr="003316FB" w:rsidRDefault="00D50352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:rsidR="006A7F16" w:rsidRPr="003D37B9" w:rsidRDefault="00D50352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:rsidR="00941EA3" w:rsidRPr="003D37B9" w:rsidRDefault="00D50352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:rsidR="00941EA3" w:rsidRPr="003D37B9" w:rsidRDefault="00D50352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:rsidR="00C80E1B" w:rsidRPr="003D37B9" w:rsidRDefault="00D50352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:rsidR="00941EA3" w:rsidRPr="006B718B" w:rsidRDefault="00D50352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5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02F94" w:rsidRPr="0063426F" w:rsidRDefault="00002F94" w:rsidP="003316FB">
      <w:pPr>
        <w:spacing w:after="0" w:line="240" w:lineRule="auto"/>
        <w:rPr>
          <w:rFonts w:ascii="Arial" w:hAnsi="Arial" w:cs="Arial"/>
          <w:i/>
          <w:color w:val="0D0D0D" w:themeColor="text1" w:themeTint="F2"/>
          <w:sz w:val="20"/>
          <w:szCs w:val="20"/>
        </w:rPr>
      </w:pPr>
    </w:p>
    <w:sectPr w:rsidR="00002F94" w:rsidRPr="0063426F" w:rsidSect="003316FB">
      <w:headerReference w:type="default" r:id="rId16"/>
      <w:footerReference w:type="default" r:id="rId17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19E5" w:rsidRDefault="007919E5" w:rsidP="001A0130">
      <w:pPr>
        <w:spacing w:after="0" w:line="240" w:lineRule="auto"/>
      </w:pPr>
      <w:r>
        <w:separator/>
      </w:r>
    </w:p>
  </w:endnote>
  <w:endnote w:type="continuationSeparator" w:id="0">
    <w:p w:rsidR="007919E5" w:rsidRDefault="007919E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19E5" w:rsidRDefault="007919E5" w:rsidP="001A0130">
      <w:pPr>
        <w:spacing w:after="0" w:line="240" w:lineRule="auto"/>
      </w:pPr>
      <w:r>
        <w:separator/>
      </w:r>
    </w:p>
  </w:footnote>
  <w:footnote w:type="continuationSeparator" w:id="0">
    <w:p w:rsidR="007919E5" w:rsidRDefault="007919E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621E" w:rsidRPr="006879C2" w:rsidRDefault="004D4C40" w:rsidP="00195FA8">
    <w:pPr>
      <w:pStyle w:val="En-tte"/>
      <w:tabs>
        <w:tab w:val="clear" w:pos="4680"/>
      </w:tabs>
      <w:rPr>
        <w:sz w:val="8"/>
        <w:szCs w:val="8"/>
      </w:rPr>
    </w:pPr>
    <w:r>
      <w:rPr>
        <w:noProof/>
        <w:sz w:val="8"/>
        <w:szCs w:val="8"/>
        <w:lang w:eastAsia="fr-FR"/>
      </w:rPr>
      <w:drawing>
        <wp:anchor distT="0" distB="0" distL="114935" distR="114935" simplePos="0" relativeHeight="251671552" behindDoc="1" locked="0" layoutInCell="1" allowOverlap="1" wp14:editId="1A2FED9C">
          <wp:simplePos x="0" y="0"/>
          <wp:positionH relativeFrom="column">
            <wp:posOffset>678180</wp:posOffset>
          </wp:positionH>
          <wp:positionV relativeFrom="paragraph">
            <wp:posOffset>-720090</wp:posOffset>
          </wp:positionV>
          <wp:extent cx="790059" cy="781050"/>
          <wp:effectExtent l="0" t="0" r="0" b="0"/>
          <wp:wrapNone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398" cy="791271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3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FC07F83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27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54A53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4C40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6276F"/>
    <w:rsid w:val="00764DEF"/>
    <w:rsid w:val="00770D0E"/>
    <w:rsid w:val="007718C6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80045"/>
    <w:rsid w:val="00B865AC"/>
    <w:rsid w:val="00B92EC8"/>
    <w:rsid w:val="00BA2E51"/>
    <w:rsid w:val="00BA66C3"/>
    <w:rsid w:val="00BC088B"/>
    <w:rsid w:val="00BC63C8"/>
    <w:rsid w:val="00BD00C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0352"/>
    <w:rsid w:val="00D51779"/>
    <w:rsid w:val="00D53CE5"/>
    <w:rsid w:val="00D574F4"/>
    <w:rsid w:val="00D63BBF"/>
    <w:rsid w:val="00D66487"/>
    <w:rsid w:val="00D6766E"/>
    <w:rsid w:val="00D714BF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2C83"/>
    <w:rsid w:val="00DE3138"/>
    <w:rsid w:val="00E036BC"/>
    <w:rsid w:val="00E036D2"/>
    <w:rsid w:val="00E04D17"/>
    <w:rsid w:val="00E06ABE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https://www.legifrance.gouv.fr/loda/id/JORFTEXT000000861809/2020-10-16/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ttestation.covoiturage.beta.gouv.fr/salarie-secteur-public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19D54BA4BF104034AF2AEA1E893E13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9B8C890-9AD8-4693-8B09-0C828FD56087}"/>
      </w:docPartPr>
      <w:docPartBody>
        <w:p w:rsidR="006F7914" w:rsidRDefault="007B710E" w:rsidP="007B710E">
          <w:pPr>
            <w:pStyle w:val="19D54BA4BF104034AF2AEA1E893E13E655"/>
          </w:pPr>
          <w:r w:rsidRPr="00A9448A">
            <w:rPr>
              <w:rStyle w:val="Style6"/>
              <w:rFonts w:ascii="Arial" w:hAnsi="Arial" w:cs="Arial"/>
              <w:color w:val="808080" w:themeColor="background1" w:themeShade="80"/>
              <w:szCs w:val="20"/>
            </w:rPr>
            <w:t>|__|__||__|__||__|__||__|__||__|__|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00F023E789D04E5887D9676E390B7B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D8345E4-9EAB-4F5B-B6E8-C25514DA50B4}"/>
      </w:docPartPr>
      <w:docPartBody>
        <w:p w:rsidR="001F7C9D" w:rsidRDefault="00903643" w:rsidP="00903643">
          <w:pPr>
            <w:pStyle w:val="00F023E789D04E5887D9676E390B7BC6"/>
          </w:pPr>
          <w:r>
            <w:rPr>
              <w:rStyle w:val="Style5"/>
            </w:rPr>
            <w:t>……………………………………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purl.org/dc/dcmitype/"/>
    <ds:schemaRef ds:uri="71af3243-3dd4-4a8d-8c0d-dd76da1f02a5"/>
    <ds:schemaRef ds:uri="http://schemas.microsoft.com/office/infopath/2007/PartnerControls"/>
    <ds:schemaRef ds:uri="16c05727-aa75-4e4a-9b5f-8a80a1165891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CB80DDD4-2E5E-45CE-AC36-E10ECCD2D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2</Pages>
  <Words>1116</Words>
  <Characters>6142</Characters>
  <Application>Microsoft Office Word</Application>
  <DocSecurity>4</DocSecurity>
  <Lines>51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7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2-12-19T10:38:00Z</dcterms:created>
  <dcterms:modified xsi:type="dcterms:W3CDTF">2022-12-19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